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patlewig.github.io/test-quarto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patlewig.github.io/test-quarto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6-14T02:45:35Z</dcterms:created>
  <dcterms:modified xsi:type="dcterms:W3CDTF">2024-06-14T0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